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8034" w14:textId="77777777" w:rsidR="00EE597D" w:rsidRDefault="00950FAD" w:rsidP="00216EBE">
      <w:pPr>
        <w:tabs>
          <w:tab w:val="left" w:pos="8750"/>
          <w:tab w:val="right" w:pos="9360"/>
        </w:tabs>
        <w:rPr>
          <w:b/>
          <w:lang w:val="sr-Cyrl-BA"/>
        </w:rPr>
      </w:pPr>
      <w:r w:rsidRPr="00B37733">
        <w:rPr>
          <w:b/>
          <w:lang w:val="sr-Latn-BA"/>
        </w:rPr>
        <w:t xml:space="preserve">                                     </w:t>
      </w:r>
      <w:r w:rsidR="00652ADA">
        <w:rPr>
          <w:b/>
          <w:lang w:val="sr-Latn-BA"/>
        </w:rPr>
        <w:tab/>
      </w:r>
    </w:p>
    <w:p w14:paraId="6B472C98" w14:textId="77777777" w:rsidR="00216EBE" w:rsidRPr="00EE597D" w:rsidRDefault="00216EBE" w:rsidP="00216EBE">
      <w:pPr>
        <w:tabs>
          <w:tab w:val="left" w:pos="8750"/>
          <w:tab w:val="right" w:pos="9360"/>
        </w:tabs>
        <w:rPr>
          <w:b/>
          <w:lang w:val="sr-Cyrl-BA"/>
        </w:rPr>
      </w:pPr>
    </w:p>
    <w:p w14:paraId="2486BE07" w14:textId="77777777" w:rsidR="00DF599E" w:rsidRPr="00B37733" w:rsidRDefault="00F57234" w:rsidP="00DF599E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 xml:space="preserve">ОБРАЗАЦ </w:t>
      </w:r>
    </w:p>
    <w:p w14:paraId="6034E14A" w14:textId="77777777" w:rsidR="00EE597D" w:rsidRDefault="00F57234" w:rsidP="00EE597D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>ЗА ПРИЈАВУ ЗА УЧЕШ</w:t>
      </w:r>
      <w:r w:rsidR="00DF599E" w:rsidRPr="00B37733">
        <w:rPr>
          <w:b/>
          <w:sz w:val="28"/>
          <w:szCs w:val="28"/>
          <w:lang w:val="sr-Cyrl-BA"/>
        </w:rPr>
        <w:t>ЋЕ У АКЦЕЛЕРАТОР ПРОГРАМ</w:t>
      </w:r>
      <w:r w:rsidR="00D73847" w:rsidRPr="00B37733">
        <w:rPr>
          <w:b/>
          <w:sz w:val="28"/>
          <w:szCs w:val="28"/>
          <w:lang w:val="sr-Cyrl-BA"/>
        </w:rPr>
        <w:t>У</w:t>
      </w:r>
    </w:p>
    <w:p w14:paraId="67B3D069" w14:textId="77777777" w:rsidR="00EE597D" w:rsidRDefault="00EE597D" w:rsidP="00EE597D">
      <w:pPr>
        <w:spacing w:after="0"/>
        <w:jc w:val="center"/>
        <w:rPr>
          <w:b/>
          <w:sz w:val="28"/>
          <w:szCs w:val="28"/>
          <w:lang w:val="sr-Cyrl-BA"/>
        </w:rPr>
      </w:pPr>
    </w:p>
    <w:tbl>
      <w:tblPr>
        <w:tblStyle w:val="GridTable4-Accent1"/>
        <w:tblpPr w:leftFromText="180" w:rightFromText="180" w:vertAnchor="text" w:horzAnchor="margin" w:tblpY="71"/>
        <w:tblW w:w="9291" w:type="dxa"/>
        <w:tblLook w:val="04A0" w:firstRow="1" w:lastRow="0" w:firstColumn="1" w:lastColumn="0" w:noHBand="0" w:noVBand="1"/>
      </w:tblPr>
      <w:tblGrid>
        <w:gridCol w:w="3595"/>
        <w:gridCol w:w="5696"/>
      </w:tblGrid>
      <w:tr w:rsidR="00D72C6B" w:rsidRPr="00C413BA" w14:paraId="6C8DD6FF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vAlign w:val="center"/>
          </w:tcPr>
          <w:p w14:paraId="65223666" w14:textId="6262110B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sz w:val="24"/>
                <w:szCs w:val="24"/>
                <w:lang w:val="sr-Cyrl-BA"/>
              </w:rPr>
              <w:t xml:space="preserve">Подаци о </w:t>
            </w:r>
            <w:r w:rsidR="001951DC">
              <w:rPr>
                <w:bCs w:val="0"/>
                <w:sz w:val="24"/>
                <w:szCs w:val="24"/>
                <w:lang w:val="sr-Cyrl-BA"/>
              </w:rPr>
              <w:t>подносиоцу пријаве</w:t>
            </w:r>
          </w:p>
        </w:tc>
      </w:tr>
      <w:tr w:rsidR="00D72C6B" w:rsidRPr="00C413BA" w14:paraId="395733C3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87DDCB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Име и презиме</w:t>
            </w:r>
          </w:p>
        </w:tc>
        <w:tc>
          <w:tcPr>
            <w:tcW w:w="5696" w:type="dxa"/>
          </w:tcPr>
          <w:p w14:paraId="2F89177F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0E8338C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1698466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тум рођења</w:t>
            </w:r>
          </w:p>
        </w:tc>
        <w:tc>
          <w:tcPr>
            <w:tcW w:w="5696" w:type="dxa"/>
          </w:tcPr>
          <w:p w14:paraId="28091E9D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9CCD520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70E3269" w14:textId="6E259DB4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Адреса</w:t>
            </w:r>
          </w:p>
        </w:tc>
        <w:tc>
          <w:tcPr>
            <w:tcW w:w="5696" w:type="dxa"/>
          </w:tcPr>
          <w:p w14:paraId="26B0DAF6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B10FD5" w:rsidRPr="00C413BA" w14:paraId="57567CFE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E3553D6" w14:textId="74202986" w:rsidR="00B10FD5" w:rsidRPr="00B10FD5" w:rsidRDefault="00B10FD5" w:rsidP="00D72C6B">
            <w:pPr>
              <w:rPr>
                <w:b w:val="0"/>
                <w:bCs w:val="0"/>
                <w:lang w:val="sr-Cyrl-BA"/>
              </w:rPr>
            </w:pPr>
            <w:r>
              <w:rPr>
                <w:b w:val="0"/>
                <w:bCs w:val="0"/>
                <w:lang w:val="sr-Cyrl-BA"/>
              </w:rPr>
              <w:t>Општина/Град</w:t>
            </w:r>
          </w:p>
        </w:tc>
        <w:tc>
          <w:tcPr>
            <w:tcW w:w="5696" w:type="dxa"/>
          </w:tcPr>
          <w:p w14:paraId="6EDE0AF0" w14:textId="77777777" w:rsidR="00B10FD5" w:rsidRPr="00C413BA" w:rsidRDefault="00B10FD5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C2A3B5F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2190A95" w14:textId="77777777" w:rsidR="00D72C6B" w:rsidRPr="00C413BA" w:rsidRDefault="00D72C6B" w:rsidP="00D72C6B">
            <w:pPr>
              <w:rPr>
                <w:b w:val="0"/>
                <w:i/>
                <w:iCs/>
                <w:lang w:val="sr-Latn-BA"/>
              </w:rPr>
            </w:pPr>
            <w:r w:rsidRPr="00C413BA">
              <w:rPr>
                <w:b w:val="0"/>
                <w:i/>
                <w:iCs/>
                <w:lang w:val="sr-Latn-BA"/>
              </w:rPr>
              <w:t>E-mail</w:t>
            </w:r>
          </w:p>
        </w:tc>
        <w:tc>
          <w:tcPr>
            <w:tcW w:w="5696" w:type="dxa"/>
          </w:tcPr>
          <w:p w14:paraId="45B7EDCA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C6D053C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3B346EF3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Контакт телефон</w:t>
            </w:r>
          </w:p>
        </w:tc>
        <w:tc>
          <w:tcPr>
            <w:tcW w:w="5696" w:type="dxa"/>
          </w:tcPr>
          <w:p w14:paraId="65912609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2CA55C4D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D6E79BB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тепен образовања</w:t>
            </w:r>
          </w:p>
        </w:tc>
        <w:tc>
          <w:tcPr>
            <w:tcW w:w="5696" w:type="dxa"/>
          </w:tcPr>
          <w:p w14:paraId="2240D7D9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48602C7A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5ED2BFDA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сте покренули посао и када?</w:t>
            </w:r>
          </w:p>
        </w:tc>
        <w:tc>
          <w:tcPr>
            <w:tcW w:w="5696" w:type="dxa"/>
          </w:tcPr>
          <w:p w14:paraId="5616EBC8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A3975EA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shd w:val="clear" w:color="auto" w:fill="4F81BD" w:themeFill="accent1"/>
            <w:vAlign w:val="center"/>
          </w:tcPr>
          <w:p w14:paraId="2C970F7A" w14:textId="77777777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color w:val="FFFFFF" w:themeColor="background1"/>
                <w:sz w:val="24"/>
                <w:szCs w:val="24"/>
                <w:lang w:val="sr-Cyrl-BA"/>
              </w:rPr>
              <w:t>Подаци о пословној идеји</w:t>
            </w:r>
          </w:p>
        </w:tc>
      </w:tr>
      <w:tr w:rsidR="00D72C6B" w:rsidRPr="00C413BA" w14:paraId="735188D8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96D6D7F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Назив пословне идеје</w:t>
            </w:r>
          </w:p>
        </w:tc>
        <w:tc>
          <w:tcPr>
            <w:tcW w:w="5696" w:type="dxa"/>
          </w:tcPr>
          <w:p w14:paraId="060E72AA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229A895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9FBC34D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Опис пословне идеје</w:t>
            </w:r>
          </w:p>
        </w:tc>
        <w:tc>
          <w:tcPr>
            <w:tcW w:w="5696" w:type="dxa"/>
          </w:tcPr>
          <w:p w14:paraId="6A802C20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9891E30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2335379E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ектор дјелатности</w:t>
            </w:r>
          </w:p>
        </w:tc>
        <w:tc>
          <w:tcPr>
            <w:tcW w:w="5696" w:type="dxa"/>
          </w:tcPr>
          <w:p w14:paraId="4BA379EC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89ACB9D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C57EDE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ћете самостално реализовати своју пословну идеју или у тиму (број чланова тима)?</w:t>
            </w:r>
          </w:p>
        </w:tc>
        <w:tc>
          <w:tcPr>
            <w:tcW w:w="5696" w:type="dxa"/>
          </w:tcPr>
          <w:p w14:paraId="544EA849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</w:tbl>
    <w:p w14:paraId="2E41DBA9" w14:textId="77777777" w:rsidR="00EE597D" w:rsidRPr="00C413BA" w:rsidRDefault="00EE597D" w:rsidP="00EE597D">
      <w:pPr>
        <w:spacing w:after="0"/>
        <w:jc w:val="center"/>
        <w:rPr>
          <w:b/>
          <w:sz w:val="24"/>
          <w:szCs w:val="24"/>
          <w:lang w:val="sr-Cyrl-BA"/>
        </w:rPr>
      </w:pPr>
    </w:p>
    <w:tbl>
      <w:tblPr>
        <w:tblStyle w:val="GridTable4-Accent1"/>
        <w:tblpPr w:leftFromText="180" w:rightFromText="180" w:vertAnchor="text" w:horzAnchor="margin" w:tblpY="249"/>
        <w:tblW w:w="9349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3595"/>
        <w:gridCol w:w="5754"/>
      </w:tblGrid>
      <w:tr w:rsidR="00D72C6B" w:rsidRPr="00C413BA" w14:paraId="1FD61451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  <w:vAlign w:val="center"/>
          </w:tcPr>
          <w:p w14:paraId="0E39E67C" w14:textId="60E9CDD8" w:rsidR="00D72C6B" w:rsidRPr="00C413BA" w:rsidRDefault="00D72C6B" w:rsidP="00D72C6B">
            <w:pPr>
              <w:rPr>
                <w:b w:val="0"/>
                <w:sz w:val="24"/>
                <w:szCs w:val="24"/>
                <w:lang w:val="sr-Cyrl-BA"/>
              </w:rPr>
            </w:pPr>
            <w:r w:rsidRPr="00C413BA">
              <w:rPr>
                <w:b w:val="0"/>
                <w:color w:val="auto"/>
                <w:lang w:val="sr-Cyrl-BA"/>
              </w:rPr>
              <w:t xml:space="preserve">Зашто желите да учествујете у </w:t>
            </w:r>
            <w:r w:rsidR="00B10FD5">
              <w:rPr>
                <w:b w:val="0"/>
                <w:color w:val="auto"/>
                <w:lang w:val="sr-Cyrl-BA"/>
              </w:rPr>
              <w:t>А</w:t>
            </w:r>
            <w:r w:rsidRPr="00C413BA">
              <w:rPr>
                <w:b w:val="0"/>
                <w:color w:val="auto"/>
                <w:lang w:val="sr-Cyrl-BA"/>
              </w:rPr>
              <w:t>кцелератор програму и која су ваша очекивања?</w:t>
            </w:r>
          </w:p>
        </w:tc>
        <w:tc>
          <w:tcPr>
            <w:tcW w:w="57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</w:tcPr>
          <w:p w14:paraId="5E4BDFD0" w14:textId="77777777" w:rsidR="00D72C6B" w:rsidRPr="00C413BA" w:rsidRDefault="00D72C6B" w:rsidP="00D72C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Cyrl-BA"/>
              </w:rPr>
            </w:pPr>
          </w:p>
        </w:tc>
      </w:tr>
    </w:tbl>
    <w:p w14:paraId="2EE47E3B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p w14:paraId="0ECB67C4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sectPr w:rsidR="00EE597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CA9E2" w14:textId="77777777" w:rsidR="00ED12DA" w:rsidRDefault="00ED12DA" w:rsidP="007833FE">
      <w:pPr>
        <w:spacing w:after="0" w:line="240" w:lineRule="auto"/>
      </w:pPr>
      <w:r>
        <w:separator/>
      </w:r>
    </w:p>
  </w:endnote>
  <w:endnote w:type="continuationSeparator" w:id="0">
    <w:p w14:paraId="238A8C1C" w14:textId="77777777" w:rsidR="00ED12DA" w:rsidRDefault="00ED12DA" w:rsidP="00783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6155C" w14:textId="2EA2AF7F" w:rsidR="00B10FD5" w:rsidRPr="005B77B5" w:rsidRDefault="00B10FD5" w:rsidP="00B10FD5">
    <w:pPr>
      <w:pStyle w:val="Footer"/>
      <w:tabs>
        <w:tab w:val="left" w:pos="2280"/>
      </w:tabs>
      <w:rPr>
        <w:lang w:val="sr-Cyrl-BA"/>
      </w:rPr>
    </w:pPr>
    <w:r>
      <w:rPr>
        <w:rFonts w:cstheme="minorHAnsi"/>
        <w:noProof/>
        <w:lang w:val="sr-Cyrl-BA"/>
      </w:rPr>
      <w:drawing>
        <wp:anchor distT="0" distB="0" distL="114300" distR="114300" simplePos="0" relativeHeight="251661312" behindDoc="0" locked="0" layoutInCell="1" allowOverlap="1" wp14:anchorId="692E45C2" wp14:editId="0BD773E2">
          <wp:simplePos x="0" y="0"/>
          <wp:positionH relativeFrom="column">
            <wp:posOffset>14605</wp:posOffset>
          </wp:positionH>
          <wp:positionV relativeFrom="paragraph">
            <wp:posOffset>-155575</wp:posOffset>
          </wp:positionV>
          <wp:extent cx="1633855" cy="485140"/>
          <wp:effectExtent l="0" t="0" r="4445" b="0"/>
          <wp:wrapThrough wrapText="bothSides">
            <wp:wrapPolygon edited="0">
              <wp:start x="0" y="0"/>
              <wp:lineTo x="0" y="20356"/>
              <wp:lineTo x="21407" y="20356"/>
              <wp:lineTo x="2140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385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77B5">
      <w:rPr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6E0AE24A" wp14:editId="0D01744D">
          <wp:simplePos x="0" y="0"/>
          <wp:positionH relativeFrom="margin">
            <wp:posOffset>2427605</wp:posOffset>
          </wp:positionH>
          <wp:positionV relativeFrom="paragraph">
            <wp:posOffset>-206375</wp:posOffset>
          </wp:positionV>
          <wp:extent cx="2063750" cy="55499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i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84" r="33875"/>
                  <a:stretch/>
                </pic:blipFill>
                <pic:spPr bwMode="auto">
                  <a:xfrm>
                    <a:off x="0" y="0"/>
                    <a:ext cx="2063750" cy="5549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r-Cyrl-BA"/>
      </w:rPr>
      <w:drawing>
        <wp:anchor distT="0" distB="0" distL="114300" distR="114300" simplePos="0" relativeHeight="251660288" behindDoc="1" locked="0" layoutInCell="1" allowOverlap="1" wp14:anchorId="1301D1C8" wp14:editId="2B6CEE5F">
          <wp:simplePos x="0" y="0"/>
          <wp:positionH relativeFrom="column">
            <wp:posOffset>1716405</wp:posOffset>
          </wp:positionH>
          <wp:positionV relativeFrom="paragraph">
            <wp:posOffset>-219075</wp:posOffset>
          </wp:positionV>
          <wp:extent cx="625475" cy="567690"/>
          <wp:effectExtent l="0" t="0" r="3175" b="381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475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77B5">
      <w:rPr>
        <w:noProof/>
        <w:sz w:val="28"/>
        <w:szCs w:val="28"/>
      </w:rPr>
      <w:drawing>
        <wp:anchor distT="0" distB="0" distL="114300" distR="114300" simplePos="0" relativeHeight="251662336" behindDoc="1" locked="0" layoutInCell="1" allowOverlap="1" wp14:anchorId="013C25E2" wp14:editId="551ED896">
          <wp:simplePos x="0" y="0"/>
          <wp:positionH relativeFrom="margin">
            <wp:posOffset>4624705</wp:posOffset>
          </wp:positionH>
          <wp:positionV relativeFrom="paragraph">
            <wp:posOffset>-183515</wp:posOffset>
          </wp:positionV>
          <wp:extent cx="1212850" cy="510540"/>
          <wp:effectExtent l="0" t="0" r="6350" b="381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i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633" r="-358"/>
                  <a:stretch/>
                </pic:blipFill>
                <pic:spPr bwMode="auto">
                  <a:xfrm>
                    <a:off x="0" y="0"/>
                    <a:ext cx="1212850" cy="5105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77B5">
      <w:rPr>
        <w:lang w:val="sr-Cyrl-BA"/>
      </w:rPr>
      <w:tab/>
    </w:r>
    <w:r w:rsidRPr="005B77B5">
      <w:rPr>
        <w:lang w:val="sr-Cyrl-BA"/>
      </w:rPr>
      <w:tab/>
    </w:r>
  </w:p>
  <w:p w14:paraId="53AE4664" w14:textId="6D853EC6" w:rsidR="007833FE" w:rsidRPr="00EE597D" w:rsidRDefault="007833FE" w:rsidP="00CE0FD9">
    <w:pPr>
      <w:pStyle w:val="Footer"/>
      <w:rPr>
        <w:lang w:val="sr-Cyrl-B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B056D" w14:textId="77777777" w:rsidR="00ED12DA" w:rsidRDefault="00ED12DA" w:rsidP="007833FE">
      <w:pPr>
        <w:spacing w:after="0" w:line="240" w:lineRule="auto"/>
      </w:pPr>
      <w:r>
        <w:separator/>
      </w:r>
    </w:p>
  </w:footnote>
  <w:footnote w:type="continuationSeparator" w:id="0">
    <w:p w14:paraId="287F53F4" w14:textId="77777777" w:rsidR="00ED12DA" w:rsidRDefault="00ED12DA" w:rsidP="00783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CBA78" w14:textId="7C99A9FB" w:rsidR="00086C43" w:rsidRPr="00086C43" w:rsidRDefault="00EE597D" w:rsidP="00EE597D">
    <w:pPr>
      <w:pStyle w:val="Header"/>
      <w:tabs>
        <w:tab w:val="clear" w:pos="4680"/>
        <w:tab w:val="clear" w:pos="9360"/>
        <w:tab w:val="left" w:pos="2814"/>
      </w:tabs>
      <w:rPr>
        <w:b/>
        <w:sz w:val="28"/>
        <w:szCs w:val="28"/>
        <w:lang w:val="sr-Latn-BA"/>
      </w:rPr>
    </w:pPr>
    <w:r w:rsidRPr="00B37733">
      <w:rPr>
        <w:b/>
        <w:noProof/>
      </w:rPr>
      <w:drawing>
        <wp:inline distT="0" distB="0" distL="0" distR="0" wp14:anchorId="5956106C" wp14:editId="533879C6">
          <wp:extent cx="1742470" cy="624370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IR PRAV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3074" cy="68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 w:rsidR="0080506D" w:rsidRPr="003541E0">
      <w:rPr>
        <w:rFonts w:ascii="Calibri" w:eastAsia="Calibri" w:hAnsi="Calibri" w:cs="Times New Roman"/>
        <w:noProof/>
      </w:rPr>
      <w:drawing>
        <wp:inline distT="0" distB="0" distL="0" distR="0" wp14:anchorId="2E1AF2BA" wp14:editId="5ADE9CD0">
          <wp:extent cx="762000" cy="762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konomski fakultet лого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966" cy="7649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66252"/>
    <w:multiLevelType w:val="hybridMultilevel"/>
    <w:tmpl w:val="61A8E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31D28"/>
    <w:multiLevelType w:val="hybridMultilevel"/>
    <w:tmpl w:val="7B84F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U2NjE1MDI3NzVW0lEKTi0uzszPAykwqQUAvKW3liwAAAA="/>
  </w:docVars>
  <w:rsids>
    <w:rsidRoot w:val="00F57234"/>
    <w:rsid w:val="0005764D"/>
    <w:rsid w:val="00086C43"/>
    <w:rsid w:val="000B48A0"/>
    <w:rsid w:val="000C0A95"/>
    <w:rsid w:val="00187A66"/>
    <w:rsid w:val="001951DC"/>
    <w:rsid w:val="001A1F2D"/>
    <w:rsid w:val="001E0B26"/>
    <w:rsid w:val="00216EBE"/>
    <w:rsid w:val="002462B9"/>
    <w:rsid w:val="00277CDC"/>
    <w:rsid w:val="00300AA4"/>
    <w:rsid w:val="003211F9"/>
    <w:rsid w:val="00370637"/>
    <w:rsid w:val="003A0024"/>
    <w:rsid w:val="003D45D2"/>
    <w:rsid w:val="003F66F6"/>
    <w:rsid w:val="0040052C"/>
    <w:rsid w:val="00443CD4"/>
    <w:rsid w:val="00461957"/>
    <w:rsid w:val="00552DD6"/>
    <w:rsid w:val="005F463D"/>
    <w:rsid w:val="00652ADA"/>
    <w:rsid w:val="006559A4"/>
    <w:rsid w:val="00693860"/>
    <w:rsid w:val="006A2B00"/>
    <w:rsid w:val="006D1912"/>
    <w:rsid w:val="00760785"/>
    <w:rsid w:val="007833FE"/>
    <w:rsid w:val="0080506D"/>
    <w:rsid w:val="00860437"/>
    <w:rsid w:val="008A6560"/>
    <w:rsid w:val="00950FAD"/>
    <w:rsid w:val="00963CAA"/>
    <w:rsid w:val="009A78BB"/>
    <w:rsid w:val="009E2A02"/>
    <w:rsid w:val="00A26780"/>
    <w:rsid w:val="00A64909"/>
    <w:rsid w:val="00AA1110"/>
    <w:rsid w:val="00AE7D86"/>
    <w:rsid w:val="00B10FD5"/>
    <w:rsid w:val="00B37733"/>
    <w:rsid w:val="00B624D8"/>
    <w:rsid w:val="00BB2E1D"/>
    <w:rsid w:val="00BC2CE3"/>
    <w:rsid w:val="00BF2F7D"/>
    <w:rsid w:val="00C3476E"/>
    <w:rsid w:val="00C413BA"/>
    <w:rsid w:val="00C64762"/>
    <w:rsid w:val="00CE0FD9"/>
    <w:rsid w:val="00CF57C3"/>
    <w:rsid w:val="00D167C8"/>
    <w:rsid w:val="00D25151"/>
    <w:rsid w:val="00D361E3"/>
    <w:rsid w:val="00D4776E"/>
    <w:rsid w:val="00D72C6B"/>
    <w:rsid w:val="00D73847"/>
    <w:rsid w:val="00DF599E"/>
    <w:rsid w:val="00E0202C"/>
    <w:rsid w:val="00E35C88"/>
    <w:rsid w:val="00EA2BA6"/>
    <w:rsid w:val="00EB3FD5"/>
    <w:rsid w:val="00EB765A"/>
    <w:rsid w:val="00EC2675"/>
    <w:rsid w:val="00ED12DA"/>
    <w:rsid w:val="00EE597D"/>
    <w:rsid w:val="00F25F6D"/>
    <w:rsid w:val="00F33B6B"/>
    <w:rsid w:val="00F57234"/>
    <w:rsid w:val="00F94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658A9"/>
  <w15:docId w15:val="{20447218-10D8-4F68-86FF-77E57E447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7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2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5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E35C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E35C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3FE"/>
  </w:style>
  <w:style w:type="paragraph" w:styleId="Footer">
    <w:name w:val="footer"/>
    <w:basedOn w:val="Normal"/>
    <w:link w:val="Foot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3FE"/>
  </w:style>
  <w:style w:type="paragraph" w:styleId="ListParagraph">
    <w:name w:val="List Paragraph"/>
    <w:basedOn w:val="Normal"/>
    <w:uiPriority w:val="34"/>
    <w:qFormat/>
    <w:rsid w:val="00DF5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02C"/>
    <w:rPr>
      <w:color w:val="0000FF" w:themeColor="hyperlink"/>
      <w:u w:val="single"/>
    </w:rPr>
  </w:style>
  <w:style w:type="paragraph" w:customStyle="1" w:styleId="Standard">
    <w:name w:val="Standard"/>
    <w:rsid w:val="00E0202C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table" w:styleId="GridTable4-Accent1">
    <w:name w:val="Grid Table 4 Accent 1"/>
    <w:basedOn w:val="TableNormal"/>
    <w:uiPriority w:val="49"/>
    <w:rsid w:val="00EE597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FA9C8-C76B-4C06-8EDE-C32A01B98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ina Babic</dc:creator>
  <cp:lastModifiedBy>Nikola Poluga</cp:lastModifiedBy>
  <cp:revision>3</cp:revision>
  <dcterms:created xsi:type="dcterms:W3CDTF">2022-04-01T12:01:00Z</dcterms:created>
  <dcterms:modified xsi:type="dcterms:W3CDTF">2022-04-01T12:05:00Z</dcterms:modified>
</cp:coreProperties>
</file>